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1434F0" w14:textId="77777777" w:rsidR="007751C0" w:rsidRDefault="007751C0" w:rsidP="002B0AC7">
      <w:pPr>
        <w:spacing w:after="0" w:line="240" w:lineRule="auto"/>
        <w:jc w:val="center"/>
        <w:rPr>
          <w:b/>
          <w:szCs w:val="28"/>
        </w:rPr>
      </w:pPr>
    </w:p>
    <w:p w14:paraId="71D9AACD" w14:textId="77777777" w:rsidR="007751C0" w:rsidRDefault="007751C0" w:rsidP="002B0AC7">
      <w:pPr>
        <w:spacing w:after="0" w:line="240" w:lineRule="auto"/>
        <w:jc w:val="center"/>
        <w:rPr>
          <w:b/>
          <w:szCs w:val="28"/>
        </w:rPr>
      </w:pPr>
    </w:p>
    <w:p w14:paraId="6DAEC5CC" w14:textId="77777777" w:rsidR="00102D5B" w:rsidRPr="00102D5B" w:rsidRDefault="00102D5B" w:rsidP="002B0AC7">
      <w:pPr>
        <w:spacing w:after="0" w:line="240" w:lineRule="auto"/>
        <w:jc w:val="center"/>
        <w:rPr>
          <w:b/>
          <w:sz w:val="22"/>
          <w:szCs w:val="28"/>
        </w:rPr>
      </w:pPr>
    </w:p>
    <w:p w14:paraId="6E20A7CE" w14:textId="340CE4B5" w:rsidR="001F0D20" w:rsidRPr="00102D5B" w:rsidRDefault="00C3763D" w:rsidP="00102D5B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 xml:space="preserve">T.C. </w:t>
      </w:r>
      <w:r w:rsidR="00B937F2" w:rsidRPr="00102D5B">
        <w:rPr>
          <w:b/>
          <w:sz w:val="22"/>
          <w:szCs w:val="28"/>
        </w:rPr>
        <w:t>Erzurum Teknik Üniversitesi</w:t>
      </w:r>
    </w:p>
    <w:p w14:paraId="2973AE78" w14:textId="20F3FE8A" w:rsidR="001F0D20" w:rsidRPr="00102D5B" w:rsidRDefault="00B937F2" w:rsidP="00102D5B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Edebiyat Fakültesi</w:t>
      </w:r>
    </w:p>
    <w:p w14:paraId="41C16EF8" w14:textId="26EB5EFB" w:rsidR="007F3BCA" w:rsidRPr="00102D5B" w:rsidRDefault="00034365" w:rsidP="00102D5B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İngiliz Dili ve Edebiyatı</w:t>
      </w:r>
      <w:r w:rsidR="00B937F2" w:rsidRPr="00102D5B">
        <w:rPr>
          <w:b/>
          <w:sz w:val="22"/>
          <w:szCs w:val="28"/>
        </w:rPr>
        <w:t xml:space="preserve"> Bölümü</w:t>
      </w:r>
    </w:p>
    <w:p w14:paraId="03BB90FE" w14:textId="134FCB22" w:rsidR="0065402D" w:rsidRPr="00102D5B" w:rsidRDefault="007F3BCA" w:rsidP="00102D5B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202</w:t>
      </w:r>
      <w:r w:rsidR="00102D5B">
        <w:rPr>
          <w:b/>
          <w:sz w:val="22"/>
          <w:szCs w:val="28"/>
        </w:rPr>
        <w:t>2</w:t>
      </w:r>
      <w:r w:rsidRPr="00102D5B">
        <w:rPr>
          <w:b/>
          <w:sz w:val="22"/>
          <w:szCs w:val="28"/>
        </w:rPr>
        <w:t>-2</w:t>
      </w:r>
      <w:r w:rsidR="00102D5B">
        <w:rPr>
          <w:b/>
          <w:sz w:val="22"/>
          <w:szCs w:val="28"/>
        </w:rPr>
        <w:t>3</w:t>
      </w:r>
      <w:r w:rsidRPr="00102D5B">
        <w:rPr>
          <w:b/>
          <w:sz w:val="22"/>
          <w:szCs w:val="28"/>
        </w:rPr>
        <w:t xml:space="preserve"> </w:t>
      </w:r>
      <w:r w:rsidR="00102D5B">
        <w:rPr>
          <w:b/>
          <w:sz w:val="22"/>
          <w:szCs w:val="28"/>
        </w:rPr>
        <w:t>Güz</w:t>
      </w:r>
      <w:r w:rsidRPr="00102D5B">
        <w:rPr>
          <w:b/>
          <w:sz w:val="22"/>
          <w:szCs w:val="28"/>
        </w:rPr>
        <w:t xml:space="preserve"> Yarıyılı </w:t>
      </w:r>
      <w:r w:rsidR="00FF35C5">
        <w:rPr>
          <w:b/>
          <w:sz w:val="22"/>
          <w:szCs w:val="28"/>
        </w:rPr>
        <w:t>Final</w:t>
      </w:r>
      <w:r w:rsidR="00B937F2" w:rsidRPr="00102D5B">
        <w:rPr>
          <w:b/>
          <w:sz w:val="22"/>
          <w:szCs w:val="28"/>
        </w:rPr>
        <w:t xml:space="preserve"> Sınav Programı</w:t>
      </w:r>
    </w:p>
    <w:p w14:paraId="42E77AC9" w14:textId="77777777" w:rsidR="002B0AC7" w:rsidRPr="006E1C7D" w:rsidRDefault="002B0AC7" w:rsidP="002B0AC7">
      <w:pPr>
        <w:spacing w:after="0" w:line="240" w:lineRule="auto"/>
        <w:jc w:val="center"/>
        <w:rPr>
          <w:b/>
          <w:szCs w:val="28"/>
        </w:rPr>
      </w:pPr>
    </w:p>
    <w:tbl>
      <w:tblPr>
        <w:tblStyle w:val="DzTablo1"/>
        <w:tblW w:w="73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67"/>
        <w:gridCol w:w="1349"/>
        <w:gridCol w:w="1130"/>
        <w:gridCol w:w="1138"/>
      </w:tblGrid>
      <w:tr w:rsidR="00AF6C38" w14:paraId="44A22769" w14:textId="77777777" w:rsidTr="00AF6C38">
        <w:trPr>
          <w:gridBefore w:val="2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116" w:type="dxa"/>
          <w:wAfter w:w="1138" w:type="dxa"/>
          <w:trHeight w:val="34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0" w:type="dxa"/>
            <w:shd w:val="clear" w:color="auto" w:fill="B4C6E7" w:themeFill="accent1" w:themeFillTint="66"/>
          </w:tcPr>
          <w:p w14:paraId="7C64DDE9" w14:textId="7C94C7DF" w:rsidR="00AF6C38" w:rsidRDefault="00AF6C38" w:rsidP="00CC3BC8">
            <w:pPr>
              <w:jc w:val="center"/>
              <w:rPr>
                <w:sz w:val="22"/>
              </w:rPr>
            </w:pPr>
            <w:r>
              <w:rPr>
                <w:b/>
              </w:rPr>
              <w:t>1.</w:t>
            </w:r>
            <w:r w:rsidRPr="00B937F2">
              <w:rPr>
                <w:b/>
              </w:rPr>
              <w:t xml:space="preserve"> Sınıf</w:t>
            </w:r>
          </w:p>
        </w:tc>
      </w:tr>
      <w:tr w:rsidR="00AF6C38" w14:paraId="0BEFDDD6" w14:textId="36D6125C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B314E" w14:textId="208F08EA" w:rsidR="00AF6C38" w:rsidRPr="00102D5B" w:rsidRDefault="00AF6C38" w:rsidP="00CC3BC8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DBC4A" w14:textId="6D9DBD12" w:rsidR="00AF6C38" w:rsidRPr="00102D5B" w:rsidRDefault="00AF6C38" w:rsidP="006540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65BFF" w14:textId="6FE90C3A" w:rsidR="00AF6C38" w:rsidRPr="00102D5B" w:rsidRDefault="00AF6C38" w:rsidP="006540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D0906" w14:textId="5A870E2C" w:rsidR="00AF6C38" w:rsidRPr="00102D5B" w:rsidRDefault="00AF6C38" w:rsidP="006540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AF6C38" w14:paraId="0CA96772" w14:textId="6C54B78A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DF0F9" w14:textId="5AF0FEAF" w:rsidR="00AF6C38" w:rsidRPr="00102D5B" w:rsidRDefault="00AF6C38" w:rsidP="005B3886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IDE103-</w:t>
            </w:r>
            <w:r w:rsidRPr="00102D5B">
              <w:rPr>
                <w:b w:val="0"/>
                <w:bCs w:val="0"/>
                <w:color w:val="000000"/>
                <w:sz w:val="20"/>
              </w:rPr>
              <w:t>Academic Writing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27EF7" w14:textId="6B0FA8F0" w:rsidR="00AF6C38" w:rsidRPr="00102D5B" w:rsidRDefault="00AF6C38" w:rsidP="00102D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9.0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D9C14" w14:textId="1A9E7C20" w:rsidR="00AF6C38" w:rsidRPr="00102D5B" w:rsidRDefault="00AF6C38" w:rsidP="00102D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976A5" w14:textId="50F8617E" w:rsidR="00AF6C38" w:rsidRPr="00102D5B" w:rsidRDefault="00AF6C38" w:rsidP="00102D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B766DA" w14:paraId="1C0A9235" w14:textId="77777777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32BEE" w14:textId="271CC2C1" w:rsidR="00B766DA" w:rsidRPr="00102D5B" w:rsidRDefault="00B766DA" w:rsidP="00B766DA">
            <w:pPr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color w:val="000000"/>
                <w:sz w:val="20"/>
              </w:rPr>
              <w:t>IDE151-Short Fiction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932A9" w14:textId="1568262E" w:rsidR="00B766DA" w:rsidRPr="00102D5B" w:rsidRDefault="00B766DA" w:rsidP="00B766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1.0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95823" w14:textId="578D71CD" w:rsidR="00B766DA" w:rsidRPr="00102D5B" w:rsidRDefault="00B766DA" w:rsidP="00B766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6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6E8EC" w14:textId="68539D10" w:rsidR="00B766DA" w:rsidRPr="00102D5B" w:rsidRDefault="00B766DA" w:rsidP="00B766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</w:t>
            </w:r>
          </w:p>
        </w:tc>
      </w:tr>
      <w:tr w:rsidR="00432EB9" w14:paraId="388A0F76" w14:textId="16E2CFEC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275FF" w14:textId="0ABB3E6B" w:rsidR="00432EB9" w:rsidRPr="00102D5B" w:rsidRDefault="00432EB9" w:rsidP="00432EB9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IDE107-</w:t>
            </w:r>
            <w:r w:rsidRPr="00102D5B">
              <w:rPr>
                <w:b w:val="0"/>
                <w:bCs w:val="0"/>
                <w:color w:val="000000"/>
                <w:sz w:val="20"/>
              </w:rPr>
              <w:t>Advanced English Grammar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57886" w14:textId="2586B322" w:rsidR="00432EB9" w:rsidRPr="00102D5B" w:rsidRDefault="00432EB9" w:rsidP="00432E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.0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D920E" w14:textId="0E5516A9" w:rsidR="00432EB9" w:rsidRPr="00102D5B" w:rsidRDefault="00432EB9" w:rsidP="00432E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91A13" w14:textId="195ECBA4" w:rsidR="00432EB9" w:rsidRPr="00102D5B" w:rsidRDefault="00432EB9" w:rsidP="00432E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432EB9" w14:paraId="64939F25" w14:textId="7CE11BCA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0331C" w14:textId="246CC351" w:rsidR="00432EB9" w:rsidRPr="00102D5B" w:rsidRDefault="00432EB9" w:rsidP="00432EB9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UOZTD1-</w:t>
            </w:r>
            <w:r w:rsidRPr="00102D5B">
              <w:rPr>
                <w:b w:val="0"/>
                <w:bCs w:val="0"/>
                <w:color w:val="000000"/>
                <w:sz w:val="20"/>
              </w:rPr>
              <w:t>Turkish Language I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569B9" w14:textId="0854C610" w:rsidR="00432EB9" w:rsidRPr="00102D5B" w:rsidRDefault="00432EB9" w:rsidP="00432E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4.0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5D305" w14:textId="09CD9F20" w:rsidR="00432EB9" w:rsidRPr="00102D5B" w:rsidRDefault="00432EB9" w:rsidP="00432E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D52F1" w14:textId="2B31B016" w:rsidR="00432EB9" w:rsidRPr="000F75FC" w:rsidRDefault="00432EB9" w:rsidP="00432E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  <w:r>
              <w:rPr>
                <w:sz w:val="20"/>
              </w:rPr>
              <w:t>Online</w:t>
            </w:r>
          </w:p>
        </w:tc>
      </w:tr>
      <w:tr w:rsidR="00432EB9" w14:paraId="02DD3E0A" w14:textId="77777777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4B7C6" w14:textId="397957BB" w:rsidR="00432EB9" w:rsidRPr="00102D5B" w:rsidRDefault="00432EB9" w:rsidP="00432EB9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UOZTA1-</w:t>
            </w:r>
            <w:r w:rsidRPr="00102D5B">
              <w:rPr>
                <w:b w:val="0"/>
                <w:bCs w:val="0"/>
                <w:color w:val="000000"/>
                <w:sz w:val="20"/>
              </w:rPr>
              <w:t>Ataturk's Principles And The History Of Revolutions I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AEC63" w14:textId="28085654" w:rsidR="00432EB9" w:rsidRPr="00102D5B" w:rsidRDefault="00432EB9" w:rsidP="00432E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5.0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B7A6A" w14:textId="7794C6A9" w:rsidR="00432EB9" w:rsidRPr="00102D5B" w:rsidRDefault="00432EB9" w:rsidP="00432E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4164B" w14:textId="1D790FA8" w:rsidR="00432EB9" w:rsidRPr="00102D5B" w:rsidRDefault="00432EB9" w:rsidP="00432E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Online</w:t>
            </w:r>
          </w:p>
        </w:tc>
      </w:tr>
      <w:tr w:rsidR="00432EB9" w14:paraId="43874090" w14:textId="77777777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A715D" w14:textId="4FF42959" w:rsidR="00432EB9" w:rsidRPr="009B3313" w:rsidRDefault="00432EB9" w:rsidP="00432EB9">
            <w:pPr>
              <w:jc w:val="left"/>
              <w:rPr>
                <w:b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IDE101-</w:t>
            </w:r>
            <w:r w:rsidRPr="00102D5B">
              <w:rPr>
                <w:b w:val="0"/>
                <w:bCs w:val="0"/>
                <w:color w:val="000000"/>
                <w:sz w:val="20"/>
              </w:rPr>
              <w:t>British Culture and History I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BD3A1" w14:textId="7A677FD9" w:rsidR="00432EB9" w:rsidRPr="00102D5B" w:rsidRDefault="00432EB9" w:rsidP="00432E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6.0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28EF9" w14:textId="7E16B892" w:rsidR="00432EB9" w:rsidRPr="00102D5B" w:rsidRDefault="00432EB9" w:rsidP="00432E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6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3A4DF" w14:textId="334640B8" w:rsidR="00432EB9" w:rsidRPr="00102D5B" w:rsidRDefault="00432EB9" w:rsidP="00432E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color w:val="000000" w:themeColor="text1"/>
                <w:sz w:val="20"/>
              </w:rPr>
              <w:t>Lab</w:t>
            </w:r>
          </w:p>
        </w:tc>
      </w:tr>
      <w:tr w:rsidR="00700B45" w14:paraId="7C50E42A" w14:textId="49BAE52C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7305B" w14:textId="3754C6DE" w:rsidR="00700B45" w:rsidRPr="00102D5B" w:rsidRDefault="00700B45" w:rsidP="00700B45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IDE105-</w:t>
            </w:r>
            <w:r w:rsidRPr="00102D5B">
              <w:rPr>
                <w:b w:val="0"/>
                <w:bCs w:val="0"/>
                <w:color w:val="000000"/>
                <w:sz w:val="20"/>
              </w:rPr>
              <w:t>Introduction to Literary Forms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6F5E3" w14:textId="4A5E0478" w:rsidR="00700B45" w:rsidRPr="00102D5B" w:rsidRDefault="00700B45" w:rsidP="00700B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8.0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3F5B6" w14:textId="13DE56EC" w:rsidR="00700B45" w:rsidRPr="00102D5B" w:rsidRDefault="00700B45" w:rsidP="00700B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6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5FE7E" w14:textId="53B961B7" w:rsidR="00700B45" w:rsidRPr="00102D5B" w:rsidRDefault="00700B45" w:rsidP="00700B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</w:t>
            </w:r>
          </w:p>
        </w:tc>
      </w:tr>
      <w:tr w:rsidR="00700B45" w14:paraId="60D1329C" w14:textId="77777777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B3458" w14:textId="37B481E7" w:rsidR="00700B45" w:rsidRPr="00102D5B" w:rsidRDefault="00700B45" w:rsidP="00700B45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IDE153-</w:t>
            </w:r>
            <w:r w:rsidRPr="00102D5B">
              <w:rPr>
                <w:b w:val="0"/>
                <w:bCs w:val="0"/>
                <w:color w:val="000000"/>
                <w:sz w:val="20"/>
              </w:rPr>
              <w:t>Turkish Literature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3DC1F" w14:textId="22E83EA8" w:rsidR="00700B45" w:rsidRPr="00102D5B" w:rsidRDefault="00700B45" w:rsidP="00700B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0.0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08E64" w14:textId="42B8854D" w:rsidR="00700B45" w:rsidRPr="00102D5B" w:rsidRDefault="00700B45" w:rsidP="00700B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37935" w14:textId="3BDEC5BF" w:rsidR="00700B45" w:rsidRPr="00102D5B" w:rsidRDefault="00700B45" w:rsidP="00700B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AF6C38" w:rsidRPr="00102D5B" w14:paraId="187F2F13" w14:textId="77777777" w:rsidTr="00AF6C38">
        <w:trPr>
          <w:gridBefore w:val="2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116" w:type="dxa"/>
          <w:wAfter w:w="1138" w:type="dxa"/>
          <w:trHeight w:val="27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0" w:type="dxa"/>
            <w:shd w:val="clear" w:color="auto" w:fill="B4C6E7" w:themeFill="accent1" w:themeFillTint="66"/>
          </w:tcPr>
          <w:p w14:paraId="63B7AD45" w14:textId="2A2EB83C" w:rsidR="00AF6C38" w:rsidRPr="00102D5B" w:rsidRDefault="00AF6C38" w:rsidP="00102D5B">
            <w:pPr>
              <w:jc w:val="center"/>
              <w:rPr>
                <w:sz w:val="20"/>
              </w:rPr>
            </w:pPr>
            <w:r w:rsidRPr="00102D5B">
              <w:rPr>
                <w:b/>
                <w:sz w:val="20"/>
              </w:rPr>
              <w:t>2. Sınıf</w:t>
            </w:r>
          </w:p>
        </w:tc>
      </w:tr>
      <w:tr w:rsidR="00AF6C38" w14:paraId="5F1D0BAF" w14:textId="77777777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9077A" w14:textId="44F534DC" w:rsidR="00AF6C38" w:rsidRPr="00102D5B" w:rsidRDefault="00AF6C38" w:rsidP="00102D5B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1FB52" w14:textId="700AE91C" w:rsidR="00AF6C38" w:rsidRPr="00102D5B" w:rsidRDefault="00AF6C38" w:rsidP="00102D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6537F" w14:textId="7FC97DB9" w:rsidR="00AF6C38" w:rsidRPr="00102D5B" w:rsidRDefault="00AF6C38" w:rsidP="00102D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A7E33" w14:textId="35E3D0AE" w:rsidR="00AF6C38" w:rsidRPr="00102D5B" w:rsidRDefault="00AF6C38" w:rsidP="00102D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700B45" w14:paraId="2F3E613A" w14:textId="77777777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ECF09" w14:textId="785119AA" w:rsidR="00700B45" w:rsidRPr="00102D5B" w:rsidRDefault="00700B45" w:rsidP="00700B45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color w:val="000000"/>
                <w:sz w:val="20"/>
              </w:rPr>
              <w:t xml:space="preserve">IDE201-Humanities and the Classics 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96403" w14:textId="5A529939" w:rsidR="00700B45" w:rsidRPr="00102D5B" w:rsidRDefault="00700B45" w:rsidP="00700B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9.0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E9577" w14:textId="2DCD1353" w:rsidR="00700B45" w:rsidRPr="00102D5B" w:rsidRDefault="00700B45" w:rsidP="00700B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6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8CFEB" w14:textId="2F6B150B" w:rsidR="00700B45" w:rsidRPr="00102D5B" w:rsidRDefault="00700B45" w:rsidP="00700B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</w:t>
            </w:r>
          </w:p>
        </w:tc>
      </w:tr>
      <w:tr w:rsidR="00700B45" w14:paraId="6614401F" w14:textId="77777777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70CFE" w14:textId="790F611F" w:rsidR="00700B45" w:rsidRPr="00102D5B" w:rsidRDefault="00700B45" w:rsidP="00700B45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IDE203-</w:t>
            </w:r>
            <w:r w:rsidRPr="00102D5B">
              <w:rPr>
                <w:b w:val="0"/>
                <w:bCs w:val="0"/>
                <w:color w:val="000000"/>
                <w:sz w:val="20"/>
              </w:rPr>
              <w:t>Survey of British Literature I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4AC2" w14:textId="5E0DCD68" w:rsidR="00700B45" w:rsidRPr="00102D5B" w:rsidRDefault="00700B45" w:rsidP="00700B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1.0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2D030" w14:textId="528E0564" w:rsidR="00700B45" w:rsidRPr="00102D5B" w:rsidRDefault="00700B45" w:rsidP="00700B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9A7DE" w14:textId="2D71BBC6" w:rsidR="00700B45" w:rsidRPr="00102D5B" w:rsidRDefault="00700B45" w:rsidP="00700B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D1108A" w14:paraId="6160D4FF" w14:textId="77777777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81191" w14:textId="038550FF" w:rsidR="00D1108A" w:rsidRPr="00102D5B" w:rsidRDefault="00205E5F" w:rsidP="00D1108A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IDE205-</w:t>
            </w:r>
            <w:r w:rsidRPr="00102D5B">
              <w:rPr>
                <w:b w:val="0"/>
                <w:bCs w:val="0"/>
                <w:color w:val="000000"/>
                <w:sz w:val="20"/>
              </w:rPr>
              <w:t>English Drama I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E6E8" w14:textId="52F0A493" w:rsidR="00D1108A" w:rsidRPr="00102D5B" w:rsidRDefault="00D1108A" w:rsidP="00D110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.0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5163D" w14:textId="74E678FC" w:rsidR="00D1108A" w:rsidRPr="00102D5B" w:rsidRDefault="00D1108A" w:rsidP="00D110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318B2" w14:textId="48BC56BB" w:rsidR="00D1108A" w:rsidRPr="00102D5B" w:rsidRDefault="00D1108A" w:rsidP="00D110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432EB9" w14:paraId="439752B7" w14:textId="77777777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7BC1A" w14:textId="3A195F0D" w:rsidR="00432EB9" w:rsidRPr="00102D5B" w:rsidRDefault="00432EB9" w:rsidP="00432EB9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IDE209-</w:t>
            </w:r>
            <w:r w:rsidRPr="00102D5B">
              <w:rPr>
                <w:b w:val="0"/>
                <w:bCs w:val="0"/>
                <w:color w:val="000000"/>
                <w:sz w:val="20"/>
              </w:rPr>
              <w:t>Introduction to American Culture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818C6" w14:textId="5C3DB475" w:rsidR="00432EB9" w:rsidRPr="00102D5B" w:rsidRDefault="00432EB9" w:rsidP="00432E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6.0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29EA" w14:textId="3F592061" w:rsidR="00432EB9" w:rsidRPr="00102D5B" w:rsidRDefault="00432EB9" w:rsidP="00432E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3C282" w14:textId="701AD33E" w:rsidR="00432EB9" w:rsidRPr="00102D5B" w:rsidRDefault="00432EB9" w:rsidP="00432E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205E5F" w14:paraId="062FA97B" w14:textId="77777777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33467" w14:textId="3A40FB3D" w:rsidR="00205E5F" w:rsidRPr="006B35DE" w:rsidRDefault="00205E5F" w:rsidP="00205E5F">
            <w:pPr>
              <w:jc w:val="left"/>
              <w:rPr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IDE207-</w:t>
            </w:r>
            <w:r w:rsidRPr="00102D5B">
              <w:rPr>
                <w:b w:val="0"/>
                <w:bCs w:val="0"/>
                <w:color w:val="000000"/>
                <w:sz w:val="20"/>
              </w:rPr>
              <w:t>Linguistics I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E4F34" w14:textId="7FB4126D" w:rsidR="00205E5F" w:rsidRPr="00102D5B" w:rsidRDefault="00205E5F" w:rsidP="00205E5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8.0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13410" w14:textId="73CCE541" w:rsidR="00205E5F" w:rsidRPr="00102D5B" w:rsidRDefault="00205E5F" w:rsidP="00205E5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7302A" w14:textId="5B2EDF1F" w:rsidR="00205E5F" w:rsidRPr="00102D5B" w:rsidRDefault="00205E5F" w:rsidP="00205E5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D1108A" w14:paraId="77005685" w14:textId="77777777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1CC3F" w14:textId="78EC5819" w:rsidR="00D1108A" w:rsidRPr="009B3313" w:rsidRDefault="00D1108A" w:rsidP="00D1108A">
            <w:pPr>
              <w:jc w:val="left"/>
              <w:rPr>
                <w:b w:val="0"/>
                <w:color w:val="000000"/>
                <w:sz w:val="20"/>
              </w:rPr>
            </w:pPr>
            <w:r>
              <w:rPr>
                <w:b w:val="0"/>
                <w:bCs w:val="0"/>
                <w:color w:val="000000"/>
                <w:sz w:val="20"/>
              </w:rPr>
              <w:t>IDE169-</w:t>
            </w:r>
            <w:r w:rsidRPr="00102D5B">
              <w:rPr>
                <w:b w:val="0"/>
                <w:bCs w:val="0"/>
                <w:color w:val="000000"/>
                <w:sz w:val="20"/>
              </w:rPr>
              <w:t>French I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54814" w14:textId="1DFCB736" w:rsidR="00D1108A" w:rsidRPr="00102D5B" w:rsidRDefault="00D1108A" w:rsidP="00D110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0.01.202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B1423" w14:textId="030D5D79" w:rsidR="00D1108A" w:rsidRPr="00102D5B" w:rsidRDefault="00D1108A" w:rsidP="00D110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059B4" w14:textId="32C7B00B" w:rsidR="00D1108A" w:rsidRDefault="00D1108A" w:rsidP="00D110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AF6C38" w:rsidRPr="00102D5B" w14:paraId="7E7911B3" w14:textId="77777777" w:rsidTr="00AF6C38">
        <w:trPr>
          <w:gridBefore w:val="2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116" w:type="dxa"/>
          <w:wAfter w:w="1138" w:type="dxa"/>
          <w:trHeight w:val="24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0" w:type="dxa"/>
            <w:shd w:val="clear" w:color="auto" w:fill="B4C6E7" w:themeFill="accent1" w:themeFillTint="66"/>
          </w:tcPr>
          <w:p w14:paraId="7068C5CC" w14:textId="5ACA6709" w:rsidR="00AF6C38" w:rsidRPr="00102D5B" w:rsidRDefault="00AF6C38" w:rsidP="00837694">
            <w:pPr>
              <w:jc w:val="center"/>
              <w:rPr>
                <w:sz w:val="20"/>
              </w:rPr>
            </w:pPr>
            <w:r w:rsidRPr="00102D5B">
              <w:rPr>
                <w:b/>
                <w:sz w:val="20"/>
              </w:rPr>
              <w:t>3. Sınıf</w:t>
            </w:r>
          </w:p>
        </w:tc>
      </w:tr>
      <w:tr w:rsidR="00AF6C38" w14:paraId="21B77743" w14:textId="77777777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CC7B1" w14:textId="5875050C" w:rsidR="00AF6C38" w:rsidRPr="00102D5B" w:rsidRDefault="00AF6C38" w:rsidP="00837694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6970B" w14:textId="0B344A16" w:rsidR="00AF6C38" w:rsidRPr="00102D5B" w:rsidRDefault="00AF6C38" w:rsidP="008376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E9148" w14:textId="7B41A32D" w:rsidR="00AF6C38" w:rsidRPr="00102D5B" w:rsidRDefault="00AF6C38" w:rsidP="008376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8F802" w14:textId="201DE4EB" w:rsidR="00AF6C38" w:rsidRPr="00102D5B" w:rsidRDefault="00AF6C38" w:rsidP="008376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205E5F" w14:paraId="60ADAC60" w14:textId="77777777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3F523" w14:textId="7BDCCAAD" w:rsidR="00205E5F" w:rsidRPr="00102D5B" w:rsidRDefault="00205E5F" w:rsidP="00205E5F">
            <w:pPr>
              <w:jc w:val="center"/>
              <w:rPr>
                <w:sz w:val="20"/>
              </w:rPr>
            </w:pPr>
            <w:bookmarkStart w:id="0" w:name="_GoBack"/>
            <w:bookmarkEnd w:id="0"/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FE481" w14:textId="282DB09A" w:rsidR="00205E5F" w:rsidRPr="00102D5B" w:rsidRDefault="00205E5F" w:rsidP="00205E5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E09D2" w14:textId="564B7754" w:rsidR="00205E5F" w:rsidRPr="00102D5B" w:rsidRDefault="00205E5F" w:rsidP="00205E5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B98C7" w14:textId="491218BA" w:rsidR="00205E5F" w:rsidRPr="00102D5B" w:rsidRDefault="00205E5F" w:rsidP="00205E5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AF6C38" w14:paraId="56E1C8B3" w14:textId="77777777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B79C1" w14:textId="77A48B77" w:rsidR="00AF6C38" w:rsidRPr="00102D5B" w:rsidRDefault="00AF6C38" w:rsidP="00837694">
            <w:pPr>
              <w:jc w:val="center"/>
              <w:rPr>
                <w:sz w:val="20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ADA81" w14:textId="61C25786" w:rsidR="00AF6C38" w:rsidRPr="00102D5B" w:rsidRDefault="00AF6C38" w:rsidP="008376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D34F2" w14:textId="181E6982" w:rsidR="00AF6C38" w:rsidRPr="00102D5B" w:rsidRDefault="00AF6C38" w:rsidP="008376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4F696" w14:textId="3774D50F" w:rsidR="00AF6C38" w:rsidRPr="00102D5B" w:rsidRDefault="00AF6C38" w:rsidP="008376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AF6C38" w:rsidRPr="00102D5B" w14:paraId="4606AC62" w14:textId="77777777" w:rsidTr="00AF6C38">
        <w:trPr>
          <w:gridBefore w:val="2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116" w:type="dxa"/>
          <w:wAfter w:w="1138" w:type="dxa"/>
          <w:trHeight w:val="22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0" w:type="dxa"/>
            <w:shd w:val="clear" w:color="auto" w:fill="B4C6E7" w:themeFill="accent1" w:themeFillTint="66"/>
          </w:tcPr>
          <w:p w14:paraId="40102275" w14:textId="2075660F" w:rsidR="00AF6C38" w:rsidRPr="00102D5B" w:rsidRDefault="00AF6C38" w:rsidP="00837694">
            <w:pPr>
              <w:jc w:val="center"/>
              <w:rPr>
                <w:sz w:val="20"/>
              </w:rPr>
            </w:pPr>
            <w:r w:rsidRPr="00102D5B">
              <w:rPr>
                <w:b/>
                <w:sz w:val="20"/>
              </w:rPr>
              <w:t>4. Sınıf</w:t>
            </w:r>
          </w:p>
        </w:tc>
      </w:tr>
      <w:tr w:rsidR="00AF6C38" w14:paraId="5AAEF4E5" w14:textId="77777777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2B3C3" w14:textId="350BCAE4" w:rsidR="00AF6C38" w:rsidRPr="00102D5B" w:rsidRDefault="00AF6C38" w:rsidP="00837694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3FF1D" w14:textId="1DB3864F" w:rsidR="00AF6C38" w:rsidRPr="00102D5B" w:rsidRDefault="00AF6C38" w:rsidP="008376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F85F9" w14:textId="0F347D66" w:rsidR="00AF6C38" w:rsidRPr="00102D5B" w:rsidRDefault="00AF6C38" w:rsidP="008376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E9CB9" w14:textId="0A3786A1" w:rsidR="00AF6C38" w:rsidRPr="00102D5B" w:rsidRDefault="00AF6C38" w:rsidP="008376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AF6C38" w14:paraId="36ED0CD9" w14:textId="77777777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2CCD8" w14:textId="17E309D2" w:rsidR="00AF6C38" w:rsidRPr="00102D5B" w:rsidRDefault="00AF6C38" w:rsidP="00837694">
            <w:pPr>
              <w:rPr>
                <w:sz w:val="20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95715" w14:textId="7FB9D9BC" w:rsidR="00AF6C38" w:rsidRPr="00102D5B" w:rsidRDefault="00AF6C38" w:rsidP="008376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E8797" w14:textId="65AB827D" w:rsidR="00AF6C38" w:rsidRPr="00102D5B" w:rsidRDefault="00AF6C38" w:rsidP="008376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45FDB" w14:textId="7DF61C60" w:rsidR="00AF6C38" w:rsidRPr="00102D5B" w:rsidRDefault="00AF6C38" w:rsidP="008376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AF6C38" w14:paraId="65F4F081" w14:textId="77777777" w:rsidTr="00AF6C38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739AD" w14:textId="02C3DDA5" w:rsidR="00AF6C38" w:rsidRPr="00102D5B" w:rsidRDefault="00AF6C38" w:rsidP="00837694">
            <w:pPr>
              <w:rPr>
                <w:sz w:val="20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C770B" w14:textId="4C9ECA4E" w:rsidR="00AF6C38" w:rsidRPr="00102D5B" w:rsidRDefault="00AF6C38" w:rsidP="008376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FA8A1" w14:textId="2DEBDD8A" w:rsidR="00AF6C38" w:rsidRPr="00102D5B" w:rsidRDefault="00AF6C38" w:rsidP="008376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4F4D7" w14:textId="1E39E3FB" w:rsidR="00AF6C38" w:rsidRPr="00102D5B" w:rsidRDefault="00AF6C38" w:rsidP="008376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20721A6A" w14:textId="546C0F67" w:rsidR="00C520FD" w:rsidRDefault="00C520FD" w:rsidP="00CC3BC8">
      <w:pPr>
        <w:jc w:val="center"/>
      </w:pPr>
    </w:p>
    <w:p w14:paraId="348C2E48" w14:textId="5738138F" w:rsidR="001F0D20" w:rsidRDefault="00C520FD" w:rsidP="00CC3BC8">
      <w:pPr>
        <w:spacing w:line="240" w:lineRule="auto"/>
        <w:jc w:val="center"/>
      </w:pPr>
      <w:r w:rsidRPr="00C520FD">
        <w:rPr>
          <w:b/>
        </w:rPr>
        <w:t>Program Koordinatörü:</w:t>
      </w:r>
      <w:r>
        <w:t xml:space="preserve"> Arş. Gör. </w:t>
      </w:r>
      <w:r w:rsidR="00034365">
        <w:t>Samet BAYTAR</w:t>
      </w:r>
    </w:p>
    <w:p w14:paraId="2F9333A0" w14:textId="02BBDF8F" w:rsidR="00C520FD" w:rsidRPr="00C520FD" w:rsidRDefault="00C520FD" w:rsidP="001F0D20">
      <w:pPr>
        <w:spacing w:line="240" w:lineRule="auto"/>
        <w:jc w:val="center"/>
      </w:pPr>
      <w:r w:rsidRPr="00C520FD">
        <w:rPr>
          <w:b/>
        </w:rPr>
        <w:t>Bölüm Başkanı:</w:t>
      </w:r>
      <w:r>
        <w:t xml:space="preserve"> </w:t>
      </w:r>
      <w:r w:rsidR="00034365">
        <w:t>Dr. Öğr. Üyesi Serap ATASEVER BELLİ</w:t>
      </w:r>
    </w:p>
    <w:sectPr w:rsidR="00C520FD" w:rsidRPr="00C520FD" w:rsidSect="00102D5B">
      <w:pgSz w:w="11906" w:h="16838"/>
      <w:pgMar w:top="1418" w:right="170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EA490C" w14:textId="77777777" w:rsidR="00C10AFA" w:rsidRDefault="00C10AFA" w:rsidP="006A163C">
      <w:pPr>
        <w:spacing w:after="0" w:line="240" w:lineRule="auto"/>
      </w:pPr>
      <w:r>
        <w:separator/>
      </w:r>
    </w:p>
  </w:endnote>
  <w:endnote w:type="continuationSeparator" w:id="0">
    <w:p w14:paraId="48139C21" w14:textId="77777777" w:rsidR="00C10AFA" w:rsidRDefault="00C10AFA" w:rsidP="006A1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C86969" w14:textId="77777777" w:rsidR="00C10AFA" w:rsidRDefault="00C10AFA" w:rsidP="006A163C">
      <w:pPr>
        <w:spacing w:after="0" w:line="240" w:lineRule="auto"/>
      </w:pPr>
      <w:r>
        <w:separator/>
      </w:r>
    </w:p>
  </w:footnote>
  <w:footnote w:type="continuationSeparator" w:id="0">
    <w:p w14:paraId="7F27F783" w14:textId="77777777" w:rsidR="00C10AFA" w:rsidRDefault="00C10AFA" w:rsidP="006A16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091A6C"/>
    <w:multiLevelType w:val="multilevel"/>
    <w:tmpl w:val="AEF2E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A485E26"/>
    <w:multiLevelType w:val="multilevel"/>
    <w:tmpl w:val="2FBEF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DE4345"/>
    <w:multiLevelType w:val="multilevel"/>
    <w:tmpl w:val="ED6C0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QwtzAyMjM0MTdR0lEKTi0uzszPAykwrgUAj1BXGCwAAAA="/>
  </w:docVars>
  <w:rsids>
    <w:rsidRoot w:val="00E5749F"/>
    <w:rsid w:val="00034365"/>
    <w:rsid w:val="00076AAD"/>
    <w:rsid w:val="000778C8"/>
    <w:rsid w:val="00093714"/>
    <w:rsid w:val="000F75FC"/>
    <w:rsid w:val="00102D5B"/>
    <w:rsid w:val="00114369"/>
    <w:rsid w:val="00114BF8"/>
    <w:rsid w:val="0014339B"/>
    <w:rsid w:val="001D7DF6"/>
    <w:rsid w:val="001F0D20"/>
    <w:rsid w:val="00205E5F"/>
    <w:rsid w:val="002655FE"/>
    <w:rsid w:val="0027439E"/>
    <w:rsid w:val="00293645"/>
    <w:rsid w:val="002B0AC7"/>
    <w:rsid w:val="00305A67"/>
    <w:rsid w:val="00307A1D"/>
    <w:rsid w:val="003620DE"/>
    <w:rsid w:val="003C1418"/>
    <w:rsid w:val="003D1420"/>
    <w:rsid w:val="003E201E"/>
    <w:rsid w:val="003E2EF5"/>
    <w:rsid w:val="00431CF3"/>
    <w:rsid w:val="00432EB9"/>
    <w:rsid w:val="004E3057"/>
    <w:rsid w:val="0052161C"/>
    <w:rsid w:val="00527E74"/>
    <w:rsid w:val="00531FDD"/>
    <w:rsid w:val="0054567D"/>
    <w:rsid w:val="005626EF"/>
    <w:rsid w:val="005910FC"/>
    <w:rsid w:val="005B3886"/>
    <w:rsid w:val="005E2267"/>
    <w:rsid w:val="005E5209"/>
    <w:rsid w:val="0060124E"/>
    <w:rsid w:val="0060241A"/>
    <w:rsid w:val="006239F8"/>
    <w:rsid w:val="0065402D"/>
    <w:rsid w:val="00691A49"/>
    <w:rsid w:val="00694849"/>
    <w:rsid w:val="006A163C"/>
    <w:rsid w:val="006A452A"/>
    <w:rsid w:val="006B35DE"/>
    <w:rsid w:val="006D2D03"/>
    <w:rsid w:val="006E1C7D"/>
    <w:rsid w:val="00700B45"/>
    <w:rsid w:val="0073118F"/>
    <w:rsid w:val="007751C0"/>
    <w:rsid w:val="007D5009"/>
    <w:rsid w:val="007F3BCA"/>
    <w:rsid w:val="00837694"/>
    <w:rsid w:val="008377B1"/>
    <w:rsid w:val="00844699"/>
    <w:rsid w:val="00873C83"/>
    <w:rsid w:val="008A3CC4"/>
    <w:rsid w:val="008C3BFA"/>
    <w:rsid w:val="008F0B35"/>
    <w:rsid w:val="00930D91"/>
    <w:rsid w:val="009B3313"/>
    <w:rsid w:val="009D66F2"/>
    <w:rsid w:val="009E01CF"/>
    <w:rsid w:val="00A234E3"/>
    <w:rsid w:val="00A53DA8"/>
    <w:rsid w:val="00A71262"/>
    <w:rsid w:val="00A91DED"/>
    <w:rsid w:val="00A97931"/>
    <w:rsid w:val="00AF3F2D"/>
    <w:rsid w:val="00AF6C38"/>
    <w:rsid w:val="00B610E2"/>
    <w:rsid w:val="00B766DA"/>
    <w:rsid w:val="00B91D4A"/>
    <w:rsid w:val="00B937F2"/>
    <w:rsid w:val="00BC11FF"/>
    <w:rsid w:val="00BC6FB5"/>
    <w:rsid w:val="00C10AFA"/>
    <w:rsid w:val="00C3763D"/>
    <w:rsid w:val="00C520FD"/>
    <w:rsid w:val="00C82BD6"/>
    <w:rsid w:val="00C84CCA"/>
    <w:rsid w:val="00C91082"/>
    <w:rsid w:val="00CB47FC"/>
    <w:rsid w:val="00CC3BC8"/>
    <w:rsid w:val="00CF567B"/>
    <w:rsid w:val="00D1108A"/>
    <w:rsid w:val="00D144F9"/>
    <w:rsid w:val="00D21C62"/>
    <w:rsid w:val="00D22611"/>
    <w:rsid w:val="00D457EB"/>
    <w:rsid w:val="00DC4AD2"/>
    <w:rsid w:val="00E5749F"/>
    <w:rsid w:val="00E82448"/>
    <w:rsid w:val="00E958A7"/>
    <w:rsid w:val="00EB1A35"/>
    <w:rsid w:val="00EC4DB3"/>
    <w:rsid w:val="00FC3A3F"/>
    <w:rsid w:val="00FF35C5"/>
    <w:rsid w:val="00FF3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FCC59"/>
  <w15:chartTrackingRefBased/>
  <w15:docId w15:val="{E7C4217F-D540-437F-BE30-024DA3E1E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Arial"/>
        <w:sz w:val="24"/>
        <w:lang w:val="tr-TR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qFormat/>
    <w:rsid w:val="00A71262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A71262"/>
    <w:rPr>
      <w:rFonts w:eastAsia="Times New Roman" w:cs="Times New Roman"/>
      <w:b/>
      <w:bCs/>
      <w:sz w:val="36"/>
      <w:szCs w:val="36"/>
      <w:lang w:eastAsia="tr-TR"/>
    </w:rPr>
  </w:style>
  <w:style w:type="table" w:styleId="TabloKlavuzu">
    <w:name w:val="Table Grid"/>
    <w:basedOn w:val="NormalTablo"/>
    <w:uiPriority w:val="39"/>
    <w:rsid w:val="00B93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Ak">
    <w:name w:val="Grid Table Light"/>
    <w:basedOn w:val="NormalTablo"/>
    <w:uiPriority w:val="40"/>
    <w:rsid w:val="00B937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937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stBilgi">
    <w:name w:val="header"/>
    <w:basedOn w:val="Normal"/>
    <w:link w:val="stBilgi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A163C"/>
  </w:style>
  <w:style w:type="paragraph" w:styleId="AltBilgi">
    <w:name w:val="footer"/>
    <w:basedOn w:val="Normal"/>
    <w:link w:val="AltBilgi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A16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351B47-AAC2-4AF4-90AB-2B10F7904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rzurum  Teknik Üniversitesi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amet Baytar</cp:lastModifiedBy>
  <cp:revision>36</cp:revision>
  <cp:lastPrinted>2022-10-25T12:05:00Z</cp:lastPrinted>
  <dcterms:created xsi:type="dcterms:W3CDTF">2022-10-25T12:09:00Z</dcterms:created>
  <dcterms:modified xsi:type="dcterms:W3CDTF">2022-12-27T14:15:00Z</dcterms:modified>
</cp:coreProperties>
</file>